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52980" w14:textId="309274A8" w:rsidR="00B578B1" w:rsidRPr="005538C9" w:rsidRDefault="00B578B1" w:rsidP="005538C9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B578B1">
        <w:rPr>
          <w:rFonts w:ascii="Times New Roman" w:hAnsi="Times New Roman" w:cs="Times New Roman"/>
          <w:b/>
          <w:bCs/>
          <w:sz w:val="48"/>
          <w:szCs w:val="48"/>
          <w:u w:val="single"/>
        </w:rPr>
        <w:t>CAPSTONE PROJECT</w:t>
      </w:r>
      <w:r>
        <w:rPr>
          <w:rFonts w:ascii="Times New Roman" w:hAnsi="Times New Roman" w:cs="Times New Roman"/>
          <w:sz w:val="48"/>
          <w:szCs w:val="48"/>
        </w:rPr>
        <w:tab/>
      </w:r>
    </w:p>
    <w:p w14:paraId="3092F048" w14:textId="667ED45E" w:rsidR="00B578B1" w:rsidRDefault="00B578B1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 w:rsidRPr="00B578B1">
        <w:rPr>
          <w:rFonts w:ascii="Times New Roman" w:hAnsi="Times New Roman" w:cs="Times New Roman"/>
          <w:b/>
          <w:bCs/>
          <w:sz w:val="40"/>
          <w:szCs w:val="40"/>
          <w:u w:val="single"/>
        </w:rPr>
        <w:t>Objective</w:t>
      </w:r>
      <w:r w:rsidRPr="00E50722">
        <w:rPr>
          <w:rFonts w:ascii="Times New Roman" w:hAnsi="Times New Roman" w:cs="Times New Roman"/>
          <w:b/>
          <w:bCs/>
          <w:sz w:val="40"/>
          <w:szCs w:val="40"/>
          <w:u w:val="single"/>
        </w:rPr>
        <w:t>: -</w:t>
      </w:r>
      <w:r w:rsidRPr="00B578B1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Pr="00B578B1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The pharmaceutical companies use a cooling chamber which is similar to a refrigerator to keep the tablets and maintain the temperature in the required limits. However, since you most probably don’t have a cooling chamber which can maintain a temperature in the range, of -40 to -30 degrees Celsius, you can instead use a regular refrigerator at your home for this project.</w:t>
      </w:r>
    </w:p>
    <w:p w14:paraId="2AA616D5" w14:textId="77777777" w:rsidR="00E341E9" w:rsidRDefault="00E341E9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</w:p>
    <w:p w14:paraId="0155A47F" w14:textId="572D5C4F" w:rsidR="00E50722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u w:val="single"/>
          <w:shd w:val="clear" w:color="auto" w:fill="FFFFFF"/>
        </w:rPr>
        <w:t>Apparatus Used: -</w:t>
      </w:r>
    </w:p>
    <w:p w14:paraId="023B32F2" w14:textId="4565A3DC" w:rsidR="00E50722" w:rsidRPr="00E50722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 xml:space="preserve">1. </w:t>
      </w:r>
      <w:r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Bolt IoT Device</w:t>
      </w:r>
    </w:p>
    <w:p w14:paraId="42A024FD" w14:textId="670C8608" w:rsidR="00E50722" w:rsidRPr="00E50722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 xml:space="preserve">2. </w:t>
      </w:r>
      <w:r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Temperature Sensor (LM35)</w:t>
      </w:r>
    </w:p>
    <w:p w14:paraId="1E68C932" w14:textId="55F95950" w:rsidR="00E50722" w:rsidRPr="00E50722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 xml:space="preserve">3. </w:t>
      </w:r>
      <w:r w:rsid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Jumper Wires</w:t>
      </w:r>
    </w:p>
    <w:p w14:paraId="22E0195C" w14:textId="05BD6548" w:rsidR="00E50722" w:rsidRPr="00E341E9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>4.</w:t>
      </w:r>
      <w:r w:rsidR="00E341E9"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 xml:space="preserve"> </w:t>
      </w:r>
      <w:r w:rsidR="00E341E9" w:rsidRP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Breadboard</w:t>
      </w:r>
    </w:p>
    <w:p w14:paraId="525DC92A" w14:textId="40C6A672" w:rsidR="00E50722" w:rsidRDefault="00E50722" w:rsidP="00B578B1">
      <w:pPr>
        <w:tabs>
          <w:tab w:val="left" w:pos="7130"/>
        </w:tabs>
        <w:jc w:val="both"/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  <w:t>5</w:t>
      </w:r>
      <w:r w:rsidRP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.</w:t>
      </w:r>
      <w:r w:rsidR="00E341E9" w:rsidRP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 xml:space="preserve"> USB Cable &amp; Power Bank for </w:t>
      </w:r>
      <w:proofErr w:type="spellStart"/>
      <w:r w:rsidR="00E341E9" w:rsidRP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i</w:t>
      </w:r>
      <w:proofErr w:type="spellEnd"/>
      <w:r w:rsidR="00E341E9" w:rsidRPr="00E341E9">
        <w:rPr>
          <w:rFonts w:ascii="Times New Roman" w:hAnsi="Times New Roman" w:cs="Times New Roman"/>
          <w:color w:val="000000"/>
          <w:spacing w:val="2"/>
          <w:sz w:val="32"/>
          <w:szCs w:val="32"/>
          <w:shd w:val="clear" w:color="auto" w:fill="FFFFFF"/>
        </w:rPr>
        <w:t>/p power</w:t>
      </w:r>
    </w:p>
    <w:p w14:paraId="1FEC3EAE" w14:textId="1A8A2E2F" w:rsidR="00E341E9" w:rsidRPr="00E50722" w:rsidRDefault="00E341E9" w:rsidP="00B578B1">
      <w:pPr>
        <w:tabs>
          <w:tab w:val="left" w:pos="7130"/>
        </w:tabs>
        <w:jc w:val="both"/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shd w:val="clear" w:color="auto" w:fill="FFFFFF"/>
        </w:rPr>
      </w:pPr>
    </w:p>
    <w:p w14:paraId="6A27AE54" w14:textId="691D11FF" w:rsidR="005538C9" w:rsidRPr="005538C9" w:rsidRDefault="005538C9" w:rsidP="00B578B1">
      <w:pPr>
        <w:tabs>
          <w:tab w:val="left" w:pos="7130"/>
        </w:tabs>
        <w:jc w:val="both"/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u w:val="single"/>
          <w:shd w:val="clear" w:color="auto" w:fill="FFFFFF"/>
        </w:rPr>
      </w:pPr>
      <w:r w:rsidRPr="005538C9">
        <w:rPr>
          <w:rFonts w:ascii="Times New Roman" w:hAnsi="Times New Roman" w:cs="Times New Roman"/>
          <w:b/>
          <w:bCs/>
          <w:color w:val="000000"/>
          <w:spacing w:val="2"/>
          <w:sz w:val="40"/>
          <w:szCs w:val="40"/>
          <w:u w:val="single"/>
          <w:shd w:val="clear" w:color="auto" w:fill="FFFFFF"/>
        </w:rPr>
        <w:t>Sub-Objectives: -</w:t>
      </w:r>
    </w:p>
    <w:p w14:paraId="11F9BE78" w14:textId="269996F7" w:rsidR="005538C9" w:rsidRDefault="00B578B1" w:rsidP="005538C9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B578B1">
        <w:rPr>
          <w:rFonts w:ascii="Times New Roman" w:hAnsi="Times New Roman" w:cs="Times New Roman"/>
          <w:b/>
          <w:bCs/>
          <w:sz w:val="40"/>
          <w:szCs w:val="40"/>
        </w:rPr>
        <w:t xml:space="preserve">Circuit Diagram: </w:t>
      </w:r>
      <w:r w:rsidR="008B5BAD">
        <w:rPr>
          <w:rFonts w:ascii="Times New Roman" w:hAnsi="Times New Roman" w:cs="Times New Roman"/>
          <w:b/>
          <w:bCs/>
          <w:sz w:val="40"/>
          <w:szCs w:val="40"/>
        </w:rPr>
        <w:t>-</w:t>
      </w:r>
    </w:p>
    <w:p w14:paraId="7DDB911B" w14:textId="6BA38428" w:rsidR="005538C9" w:rsidRDefault="005538C9" w:rsidP="005538C9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ere is the circuit diagram for the following project: -</w:t>
      </w:r>
    </w:p>
    <w:p w14:paraId="59167292" w14:textId="4EBDE31D" w:rsidR="005538C9" w:rsidRPr="005538C9" w:rsidRDefault="00E341E9" w:rsidP="005538C9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45952" behindDoc="0" locked="0" layoutInCell="1" allowOverlap="1" wp14:anchorId="1B6773DA" wp14:editId="51830644">
            <wp:simplePos x="0" y="0"/>
            <wp:positionH relativeFrom="page">
              <wp:posOffset>4070350</wp:posOffset>
            </wp:positionH>
            <wp:positionV relativeFrom="paragraph">
              <wp:posOffset>415378</wp:posOffset>
            </wp:positionV>
            <wp:extent cx="2471420" cy="1853565"/>
            <wp:effectExtent l="19050" t="0" r="24130" b="54673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420" cy="185356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096" behindDoc="0" locked="0" layoutInCell="1" allowOverlap="1" wp14:anchorId="3DA70B2F" wp14:editId="5AD7EDC6">
            <wp:simplePos x="0" y="0"/>
            <wp:positionH relativeFrom="margin">
              <wp:posOffset>-635</wp:posOffset>
            </wp:positionH>
            <wp:positionV relativeFrom="paragraph">
              <wp:posOffset>412750</wp:posOffset>
            </wp:positionV>
            <wp:extent cx="2900680" cy="240347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680" cy="240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E096F" w14:textId="2CE61524" w:rsidR="00445AC6" w:rsidRDefault="00BB3679" w:rsidP="005A719E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568128" behindDoc="0" locked="0" layoutInCell="1" allowOverlap="1" wp14:anchorId="2683618D" wp14:editId="11C5DB5A">
            <wp:simplePos x="0" y="0"/>
            <wp:positionH relativeFrom="margin">
              <wp:align>center</wp:align>
            </wp:positionH>
            <wp:positionV relativeFrom="paragraph">
              <wp:posOffset>4645025</wp:posOffset>
            </wp:positionV>
            <wp:extent cx="5731510" cy="3223895"/>
            <wp:effectExtent l="19050" t="0" r="21590" b="9290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552768" behindDoc="0" locked="0" layoutInCell="1" allowOverlap="1" wp14:anchorId="4680A0C4" wp14:editId="101EB28E">
            <wp:simplePos x="0" y="0"/>
            <wp:positionH relativeFrom="margin">
              <wp:align>center</wp:align>
            </wp:positionH>
            <wp:positionV relativeFrom="paragraph">
              <wp:posOffset>441960</wp:posOffset>
            </wp:positionV>
            <wp:extent cx="5509260" cy="3098800"/>
            <wp:effectExtent l="19050" t="0" r="15240" b="90170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30988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BAD">
        <w:rPr>
          <w:rFonts w:ascii="Times New Roman" w:hAnsi="Times New Roman" w:cs="Times New Roman"/>
          <w:b/>
          <w:bCs/>
          <w:sz w:val="40"/>
          <w:szCs w:val="40"/>
        </w:rPr>
        <w:t>Creating Product on Bolt Cloud and linking it: -</w:t>
      </w:r>
    </w:p>
    <w:p w14:paraId="03F44CD9" w14:textId="2F12EA67" w:rsidR="005A719E" w:rsidRPr="005A719E" w:rsidRDefault="005A719E" w:rsidP="005A719E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95B94A6" w14:textId="72DA217E" w:rsidR="00445AC6" w:rsidRPr="00E50722" w:rsidRDefault="005538C9" w:rsidP="00E50722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Polynomial Regression </w:t>
      </w:r>
      <w:r w:rsidR="00445AC6">
        <w:rPr>
          <w:rFonts w:ascii="Times New Roman" w:hAnsi="Times New Roman" w:cs="Times New Roman"/>
          <w:b/>
          <w:bCs/>
          <w:sz w:val="40"/>
          <w:szCs w:val="40"/>
        </w:rPr>
        <w:t>Curve</w:t>
      </w:r>
      <w:r w:rsidR="00445AC6" w:rsidRPr="00445AC6">
        <w:rPr>
          <w:noProof/>
        </w:rPr>
        <w:t xml:space="preserve"> </w:t>
      </w:r>
      <w:r w:rsidR="00445AC6">
        <w:rPr>
          <w:rFonts w:ascii="Times New Roman" w:hAnsi="Times New Roman" w:cs="Times New Roman"/>
          <w:b/>
          <w:bCs/>
          <w:sz w:val="40"/>
          <w:szCs w:val="40"/>
        </w:rPr>
        <w:t>Code</w:t>
      </w:r>
      <w:r w:rsidR="008B5BAD">
        <w:rPr>
          <w:rFonts w:ascii="Times New Roman" w:hAnsi="Times New Roman" w:cs="Times New Roman"/>
          <w:b/>
          <w:bCs/>
          <w:sz w:val="40"/>
          <w:szCs w:val="40"/>
        </w:rPr>
        <w:t>: -</w:t>
      </w:r>
      <w:r w:rsidR="00E50722">
        <w:rPr>
          <w:noProof/>
        </w:rPr>
        <w:drawing>
          <wp:anchor distT="0" distB="0" distL="114300" distR="114300" simplePos="0" relativeHeight="251630592" behindDoc="0" locked="0" layoutInCell="1" allowOverlap="1" wp14:anchorId="31B4B438" wp14:editId="6CF1B521">
            <wp:simplePos x="0" y="0"/>
            <wp:positionH relativeFrom="margin">
              <wp:align>center</wp:align>
            </wp:positionH>
            <wp:positionV relativeFrom="paragraph">
              <wp:posOffset>356822</wp:posOffset>
            </wp:positionV>
            <wp:extent cx="5731510" cy="2132965"/>
            <wp:effectExtent l="19050" t="0" r="21590" b="62928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296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6B0DBB" w14:textId="514C64C9" w:rsidR="00445AC6" w:rsidRDefault="00445AC6" w:rsidP="00445AC6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6EC3444C" w14:textId="1819D69A" w:rsidR="008B5BAD" w:rsidRDefault="008B5BAD" w:rsidP="005538C9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Bolt </w:t>
      </w:r>
      <w:r w:rsidR="005538C9">
        <w:rPr>
          <w:rFonts w:ascii="Times New Roman" w:hAnsi="Times New Roman" w:cs="Times New Roman"/>
          <w:b/>
          <w:bCs/>
          <w:sz w:val="40"/>
          <w:szCs w:val="40"/>
        </w:rPr>
        <w:t>with circuit in Refrigerator | Readings: -</w:t>
      </w:r>
    </w:p>
    <w:p w14:paraId="7B223351" w14:textId="7D1B9DC7" w:rsidR="00BB3679" w:rsidRPr="00BB3679" w:rsidRDefault="00336F32" w:rsidP="00BB3679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743232" behindDoc="0" locked="0" layoutInCell="1" allowOverlap="1" wp14:anchorId="37AB5B29" wp14:editId="43EBD7B4">
            <wp:simplePos x="0" y="0"/>
            <wp:positionH relativeFrom="margin">
              <wp:align>center</wp:align>
            </wp:positionH>
            <wp:positionV relativeFrom="paragraph">
              <wp:posOffset>2918460</wp:posOffset>
            </wp:positionV>
            <wp:extent cx="3000597" cy="2254703"/>
            <wp:effectExtent l="152400" t="152400" r="352425" b="35560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597" cy="22547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1" wp14:anchorId="64960C18" wp14:editId="27488816">
            <wp:simplePos x="0" y="0"/>
            <wp:positionH relativeFrom="margin">
              <wp:posOffset>176220</wp:posOffset>
            </wp:positionH>
            <wp:positionV relativeFrom="paragraph">
              <wp:posOffset>454039</wp:posOffset>
            </wp:positionV>
            <wp:extent cx="2995295" cy="2247265"/>
            <wp:effectExtent l="19050" t="0" r="14605" b="66738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295" cy="224726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3679">
        <w:rPr>
          <w:noProof/>
        </w:rPr>
        <w:drawing>
          <wp:anchor distT="0" distB="0" distL="114300" distR="114300" simplePos="0" relativeHeight="251694080" behindDoc="0" locked="0" layoutInCell="1" allowOverlap="1" wp14:anchorId="7E0D2ADA" wp14:editId="5D85E5CE">
            <wp:simplePos x="0" y="0"/>
            <wp:positionH relativeFrom="column">
              <wp:posOffset>3506027</wp:posOffset>
            </wp:positionH>
            <wp:positionV relativeFrom="paragraph">
              <wp:posOffset>456904</wp:posOffset>
            </wp:positionV>
            <wp:extent cx="2978785" cy="2235835"/>
            <wp:effectExtent l="19050" t="0" r="12065" b="64071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785" cy="223583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483" w:rsidRPr="007D6483">
        <w:rPr>
          <w:noProof/>
        </w:rPr>
        <w:t xml:space="preserve"> </w:t>
      </w:r>
    </w:p>
    <w:p w14:paraId="73636A72" w14:textId="7C224F23" w:rsidR="005538C9" w:rsidRDefault="005538C9" w:rsidP="005538C9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Setting Boundaries: -</w:t>
      </w:r>
    </w:p>
    <w:p w14:paraId="3AFFCA80" w14:textId="67DE2A47" w:rsidR="00445AC6" w:rsidRDefault="00445AC6" w:rsidP="00445AC6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s according to the readings, Temperature varies from </w:t>
      </w:r>
      <w:r w:rsidR="00E50722">
        <w:rPr>
          <w:rFonts w:ascii="Times New Roman" w:hAnsi="Times New Roman" w:cs="Times New Roman"/>
          <w:sz w:val="32"/>
          <w:szCs w:val="32"/>
        </w:rPr>
        <w:t xml:space="preserve">7 degree </w:t>
      </w:r>
      <w:r w:rsidR="004224B0">
        <w:rPr>
          <w:rFonts w:ascii="Times New Roman" w:hAnsi="Times New Roman" w:cs="Times New Roman"/>
          <w:sz w:val="32"/>
          <w:szCs w:val="32"/>
        </w:rPr>
        <w:t xml:space="preserve">to </w:t>
      </w:r>
      <w:r w:rsidR="00E50722">
        <w:rPr>
          <w:rFonts w:ascii="Times New Roman" w:hAnsi="Times New Roman" w:cs="Times New Roman"/>
          <w:sz w:val="32"/>
          <w:szCs w:val="32"/>
        </w:rPr>
        <w:t>0 degree Celsius</w:t>
      </w:r>
      <w:r w:rsidR="004224B0">
        <w:rPr>
          <w:rFonts w:ascii="Times New Roman" w:hAnsi="Times New Roman" w:cs="Times New Roman"/>
          <w:sz w:val="32"/>
          <w:szCs w:val="32"/>
        </w:rPr>
        <w:t xml:space="preserve">. </w:t>
      </w:r>
      <w:r w:rsidR="005A719E">
        <w:rPr>
          <w:rFonts w:ascii="Times New Roman" w:hAnsi="Times New Roman" w:cs="Times New Roman"/>
          <w:sz w:val="32"/>
          <w:szCs w:val="32"/>
        </w:rPr>
        <w:t>Hence,</w:t>
      </w:r>
      <w:r w:rsidR="004224B0">
        <w:rPr>
          <w:rFonts w:ascii="Times New Roman" w:hAnsi="Times New Roman" w:cs="Times New Roman"/>
          <w:sz w:val="32"/>
          <w:szCs w:val="32"/>
        </w:rPr>
        <w:t xml:space="preserve"> I have set boundaries from </w:t>
      </w:r>
      <w:r w:rsidR="00E50722">
        <w:rPr>
          <w:rFonts w:ascii="Times New Roman" w:hAnsi="Times New Roman" w:cs="Times New Roman"/>
          <w:sz w:val="32"/>
          <w:szCs w:val="32"/>
        </w:rPr>
        <w:t>0</w:t>
      </w:r>
      <w:r w:rsidR="007D6483">
        <w:rPr>
          <w:rFonts w:ascii="Times New Roman" w:hAnsi="Times New Roman" w:cs="Times New Roman"/>
          <w:sz w:val="32"/>
          <w:szCs w:val="32"/>
        </w:rPr>
        <w:t xml:space="preserve"> to 10</w:t>
      </w:r>
      <w:r w:rsidR="004224B0">
        <w:rPr>
          <w:rFonts w:ascii="Times New Roman" w:hAnsi="Times New Roman" w:cs="Times New Roman"/>
          <w:sz w:val="32"/>
          <w:szCs w:val="32"/>
        </w:rPr>
        <w:t>.</w:t>
      </w:r>
    </w:p>
    <w:p w14:paraId="34024F70" w14:textId="57AE4B43" w:rsidR="005A719E" w:rsidRDefault="005A719E" w:rsidP="00445AC6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</w:p>
    <w:p w14:paraId="548A1F6E" w14:textId="07CB5034" w:rsidR="005A719E" w:rsidRPr="00445AC6" w:rsidRDefault="005A719E" w:rsidP="00445AC6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</w:p>
    <w:p w14:paraId="0129EAC0" w14:textId="2D9316DF" w:rsidR="005538C9" w:rsidRPr="005A719E" w:rsidRDefault="005538C9" w:rsidP="005A719E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5A719E">
        <w:rPr>
          <w:rFonts w:ascii="Times New Roman" w:hAnsi="Times New Roman" w:cs="Times New Roman"/>
          <w:b/>
          <w:bCs/>
          <w:sz w:val="40"/>
          <w:szCs w:val="40"/>
        </w:rPr>
        <w:t>Python Code: -</w:t>
      </w:r>
    </w:p>
    <w:p w14:paraId="56C422BB" w14:textId="76125782" w:rsidR="004224B0" w:rsidRDefault="004224B0" w:rsidP="004224B0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 have used </w:t>
      </w:r>
      <w:proofErr w:type="spellStart"/>
      <w:r>
        <w:rPr>
          <w:rFonts w:ascii="Times New Roman" w:hAnsi="Times New Roman" w:cs="Times New Roman"/>
          <w:sz w:val="32"/>
          <w:szCs w:val="32"/>
        </w:rPr>
        <w:t>gedit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File.py command instead of nano File.py as I found it more comfortable</w:t>
      </w:r>
      <w:r w:rsidR="003736B6">
        <w:rPr>
          <w:rFonts w:ascii="Times New Roman" w:hAnsi="Times New Roman" w:cs="Times New Roman"/>
          <w:sz w:val="32"/>
          <w:szCs w:val="32"/>
        </w:rPr>
        <w:t>, I also had kali Linux installed so, I performed everything there</w:t>
      </w:r>
      <w:r>
        <w:rPr>
          <w:rFonts w:ascii="Times New Roman" w:hAnsi="Times New Roman" w:cs="Times New Roman"/>
          <w:sz w:val="32"/>
          <w:szCs w:val="32"/>
        </w:rPr>
        <w:t>, hence the layout might look a bit different though ORIGINAL.</w:t>
      </w:r>
    </w:p>
    <w:p w14:paraId="2F7B0D0E" w14:textId="1E2A476C" w:rsidR="004224B0" w:rsidRPr="004224B0" w:rsidRDefault="004224B0" w:rsidP="004224B0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sz w:val="32"/>
          <w:szCs w:val="32"/>
        </w:rPr>
      </w:pPr>
    </w:p>
    <w:p w14:paraId="7B924B53" w14:textId="1D6A7F1F" w:rsidR="004224B0" w:rsidRPr="00BB3679" w:rsidRDefault="004224B0" w:rsidP="00BB3679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570176" behindDoc="0" locked="0" layoutInCell="1" allowOverlap="1" wp14:anchorId="0EF9135F" wp14:editId="6C28824F">
            <wp:simplePos x="0" y="0"/>
            <wp:positionH relativeFrom="margin">
              <wp:align>center</wp:align>
            </wp:positionH>
            <wp:positionV relativeFrom="paragraph">
              <wp:posOffset>401789</wp:posOffset>
            </wp:positionV>
            <wp:extent cx="5731510" cy="4006215"/>
            <wp:effectExtent l="19050" t="0" r="21590" b="113728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0621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24B0">
        <w:rPr>
          <w:rFonts w:ascii="Times New Roman" w:hAnsi="Times New Roman" w:cs="Times New Roman"/>
          <w:b/>
          <w:bCs/>
          <w:sz w:val="32"/>
          <w:szCs w:val="32"/>
        </w:rPr>
        <w:t>Conf.</w:t>
      </w:r>
    </w:p>
    <w:p w14:paraId="059512B3" w14:textId="3E7311E9" w:rsidR="003736B6" w:rsidRPr="00BB3679" w:rsidRDefault="003736B6" w:rsidP="00BB3679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ython Code for Readings: -</w:t>
      </w:r>
      <w:r w:rsidR="005A719E">
        <w:rPr>
          <w:rFonts w:ascii="Times New Roman" w:hAnsi="Times New Roman" w:cs="Times New Roman"/>
          <w:b/>
          <w:bCs/>
          <w:sz w:val="32"/>
          <w:szCs w:val="32"/>
        </w:rPr>
        <w:t xml:space="preserve"> Same as Modified Code Without Z-score Analysis.</w:t>
      </w:r>
    </w:p>
    <w:p w14:paraId="219DA92B" w14:textId="05BB1B2F" w:rsidR="00B16472" w:rsidRPr="00BB3679" w:rsidRDefault="00BB3679" w:rsidP="00BB3679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07040" behindDoc="0" locked="0" layoutInCell="1" allowOverlap="1" wp14:anchorId="1C7CE7BC" wp14:editId="760E7D83">
            <wp:simplePos x="0" y="0"/>
            <wp:positionH relativeFrom="margin">
              <wp:align>center</wp:align>
            </wp:positionH>
            <wp:positionV relativeFrom="paragraph">
              <wp:posOffset>3302635</wp:posOffset>
            </wp:positionV>
            <wp:extent cx="5731510" cy="2905760"/>
            <wp:effectExtent l="152400" t="152400" r="364490" b="37084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857"/>
                    <a:stretch/>
                  </pic:blipFill>
                  <pic:spPr bwMode="auto"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0704" behindDoc="0" locked="0" layoutInCell="1" allowOverlap="1" wp14:anchorId="390341AA" wp14:editId="5D93ED67">
            <wp:simplePos x="0" y="0"/>
            <wp:positionH relativeFrom="margin">
              <wp:posOffset>329890</wp:posOffset>
            </wp:positionH>
            <wp:positionV relativeFrom="paragraph">
              <wp:posOffset>6278481</wp:posOffset>
            </wp:positionV>
            <wp:extent cx="5731510" cy="2803525"/>
            <wp:effectExtent l="152400" t="171450" r="364490" b="35877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70"/>
                    <a:stretch/>
                  </pic:blipFill>
                  <pic:spPr bwMode="auto">
                    <a:xfrm>
                      <a:off x="0" y="0"/>
                      <a:ext cx="5731510" cy="2803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7520" behindDoc="0" locked="0" layoutInCell="1" allowOverlap="1" wp14:anchorId="0BE048C7" wp14:editId="60052000">
            <wp:simplePos x="0" y="0"/>
            <wp:positionH relativeFrom="margin">
              <wp:align>center</wp:align>
            </wp:positionH>
            <wp:positionV relativeFrom="paragraph">
              <wp:posOffset>450111</wp:posOffset>
            </wp:positionV>
            <wp:extent cx="5731510" cy="3223895"/>
            <wp:effectExtent l="152400" t="152400" r="364490" b="35750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38C9" w:rsidRPr="00BB3679">
        <w:rPr>
          <w:rFonts w:ascii="Times New Roman" w:hAnsi="Times New Roman" w:cs="Times New Roman"/>
          <w:b/>
          <w:bCs/>
          <w:sz w:val="40"/>
          <w:szCs w:val="40"/>
        </w:rPr>
        <w:t>Modified Python Code | Z-score Analys</w:t>
      </w:r>
      <w:bookmarkStart w:id="0" w:name="_GoBack"/>
      <w:bookmarkEnd w:id="0"/>
      <w:r w:rsidR="005538C9" w:rsidRPr="00BB3679">
        <w:rPr>
          <w:rFonts w:ascii="Times New Roman" w:hAnsi="Times New Roman" w:cs="Times New Roman"/>
          <w:b/>
          <w:bCs/>
          <w:sz w:val="40"/>
          <w:szCs w:val="40"/>
        </w:rPr>
        <w:t>is: -</w:t>
      </w:r>
    </w:p>
    <w:p w14:paraId="7FBFCC90" w14:textId="0C033151" w:rsidR="00BB3679" w:rsidRPr="00BB3679" w:rsidRDefault="005538C9" w:rsidP="00BB3679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Anomaly Detection: -</w:t>
      </w:r>
    </w:p>
    <w:p w14:paraId="175BD6CD" w14:textId="498CDE8F" w:rsidR="00B16472" w:rsidRPr="00BB3679" w:rsidRDefault="00BB3679" w:rsidP="00BB3679">
      <w:pPr>
        <w:pStyle w:val="ListParagraph"/>
        <w:tabs>
          <w:tab w:val="left" w:pos="7130"/>
        </w:tabs>
        <w:ind w:left="49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574272" behindDoc="0" locked="0" layoutInCell="1" allowOverlap="1" wp14:anchorId="1685F193" wp14:editId="4EF99429">
            <wp:simplePos x="0" y="0"/>
            <wp:positionH relativeFrom="column">
              <wp:posOffset>264795</wp:posOffset>
            </wp:positionH>
            <wp:positionV relativeFrom="paragraph">
              <wp:posOffset>572002</wp:posOffset>
            </wp:positionV>
            <wp:extent cx="5731510" cy="3223895"/>
            <wp:effectExtent l="19050" t="0" r="21590" b="92900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576320" behindDoc="0" locked="0" layoutInCell="1" allowOverlap="1" wp14:anchorId="44A4E4B2" wp14:editId="1EF16487">
            <wp:simplePos x="0" y="0"/>
            <wp:positionH relativeFrom="column">
              <wp:posOffset>267674</wp:posOffset>
            </wp:positionH>
            <wp:positionV relativeFrom="paragraph">
              <wp:posOffset>4912906</wp:posOffset>
            </wp:positionV>
            <wp:extent cx="5731510" cy="3223895"/>
            <wp:effectExtent l="19050" t="0" r="21590" b="9290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>In Virtual Box: -</w:t>
      </w:r>
    </w:p>
    <w:p w14:paraId="4E653772" w14:textId="44D43E2F" w:rsidR="00B578B1" w:rsidRDefault="00BB3679" w:rsidP="005538C9">
      <w:pPr>
        <w:pStyle w:val="ListParagraph"/>
        <w:tabs>
          <w:tab w:val="left" w:pos="7130"/>
        </w:tabs>
        <w:ind w:left="0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723776" behindDoc="1" locked="0" layoutInCell="1" allowOverlap="1" wp14:anchorId="1BB68B36" wp14:editId="020C97A6">
            <wp:simplePos x="0" y="0"/>
            <wp:positionH relativeFrom="page">
              <wp:posOffset>1530837</wp:posOffset>
            </wp:positionH>
            <wp:positionV relativeFrom="paragraph">
              <wp:posOffset>422700</wp:posOffset>
            </wp:positionV>
            <wp:extent cx="3827721" cy="8497154"/>
            <wp:effectExtent l="152400" t="114300" r="154305" b="17081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721" cy="849715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On Mobile Phone: - </w:t>
      </w:r>
    </w:p>
    <w:p w14:paraId="59CDF124" w14:textId="50004519" w:rsidR="00BB3679" w:rsidRPr="007D6483" w:rsidRDefault="007D6483" w:rsidP="007D6483">
      <w:pPr>
        <w:pStyle w:val="ListParagraph"/>
        <w:numPr>
          <w:ilvl w:val="0"/>
          <w:numId w:val="1"/>
        </w:numPr>
        <w:tabs>
          <w:tab w:val="left" w:pos="7130"/>
        </w:tabs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778048" behindDoc="0" locked="0" layoutInCell="1" allowOverlap="1" wp14:anchorId="5A7DFB10" wp14:editId="265AFB2C">
            <wp:simplePos x="0" y="0"/>
            <wp:positionH relativeFrom="margin">
              <wp:align>center</wp:align>
            </wp:positionH>
            <wp:positionV relativeFrom="paragraph">
              <wp:posOffset>407670</wp:posOffset>
            </wp:positionV>
            <wp:extent cx="5805916" cy="3432175"/>
            <wp:effectExtent l="0" t="0" r="4445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916" cy="343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40"/>
          <w:szCs w:val="40"/>
        </w:rPr>
        <w:t>Graphical Representation: -</w:t>
      </w:r>
    </w:p>
    <w:p w14:paraId="2C742C6D" w14:textId="5A29CAD8" w:rsidR="007D6483" w:rsidRDefault="007D6483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756544" behindDoc="0" locked="0" layoutInCell="1" allowOverlap="1" wp14:anchorId="48B5269C" wp14:editId="1057B788">
            <wp:simplePos x="0" y="0"/>
            <wp:positionH relativeFrom="margin">
              <wp:align>center</wp:align>
            </wp:positionH>
            <wp:positionV relativeFrom="paragraph">
              <wp:posOffset>3632200</wp:posOffset>
            </wp:positionV>
            <wp:extent cx="5706110" cy="3194050"/>
            <wp:effectExtent l="0" t="0" r="8890" b="635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92B9D2" w14:textId="77777777" w:rsidR="007D6483" w:rsidRDefault="007D6483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0DAD1C3" w14:textId="77777777" w:rsidR="007D6483" w:rsidRDefault="007D6483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2782261" w14:textId="77777777" w:rsidR="007D6483" w:rsidRDefault="007D6483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E7998A4" w14:textId="7509DA6C" w:rsidR="005538C9" w:rsidRDefault="007D6483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S</w:t>
      </w:r>
      <w:r w:rsidR="005538C9">
        <w:rPr>
          <w:rFonts w:ascii="Times New Roman" w:hAnsi="Times New Roman" w:cs="Times New Roman"/>
          <w:b/>
          <w:bCs/>
          <w:sz w:val="32"/>
          <w:szCs w:val="32"/>
          <w:u w:val="single"/>
        </w:rPr>
        <w:t>ubmitted by – Bhavya Tyagi</w:t>
      </w:r>
    </w:p>
    <w:p w14:paraId="05BB3056" w14:textId="47917385" w:rsidR="005538C9" w:rsidRDefault="005538C9" w:rsidP="005538C9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(</w:t>
      </w:r>
      <w:hyperlink r:id="rId24" w:history="1">
        <w:r w:rsidRPr="004C6176">
          <w:rPr>
            <w:rStyle w:val="Hyperlink"/>
            <w:rFonts w:ascii="Times New Roman" w:hAnsi="Times New Roman" w:cs="Times New Roman"/>
            <w:b/>
            <w:bCs/>
            <w:sz w:val="32"/>
            <w:szCs w:val="32"/>
          </w:rPr>
          <w:t>bhavyatyagi16@gmail.com</w:t>
        </w:r>
      </w:hyperlink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)</w:t>
      </w:r>
    </w:p>
    <w:sectPr w:rsidR="005538C9" w:rsidSect="0017734B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 w:code="9"/>
      <w:pgMar w:top="720" w:right="720" w:bottom="720" w:left="72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3559F" w14:textId="77777777" w:rsidR="003A3C1C" w:rsidRDefault="003A3C1C" w:rsidP="00B578B1">
      <w:pPr>
        <w:spacing w:after="0" w:line="240" w:lineRule="auto"/>
      </w:pPr>
      <w:r>
        <w:separator/>
      </w:r>
    </w:p>
  </w:endnote>
  <w:endnote w:type="continuationSeparator" w:id="0">
    <w:p w14:paraId="1BDA5E45" w14:textId="77777777" w:rsidR="003A3C1C" w:rsidRDefault="003A3C1C" w:rsidP="00B578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BE449" w14:textId="77777777" w:rsidR="003A3C1C" w:rsidRDefault="003A3C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9150902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7B61995" w14:textId="74B71A08" w:rsidR="003A3C1C" w:rsidRDefault="003A3C1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27514D" w14:textId="4A728DC8" w:rsidR="003A3C1C" w:rsidRDefault="003A3C1C" w:rsidP="00B578B1">
    <w:pPr>
      <w:pStyle w:val="Footer"/>
      <w:numPr>
        <w:ilvl w:val="0"/>
        <w:numId w:val="2"/>
      </w:num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7C1FF" w14:textId="77777777" w:rsidR="003A3C1C" w:rsidRDefault="003A3C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DB5E8" w14:textId="77777777" w:rsidR="003A3C1C" w:rsidRDefault="003A3C1C" w:rsidP="00B578B1">
      <w:pPr>
        <w:spacing w:after="0" w:line="240" w:lineRule="auto"/>
      </w:pPr>
      <w:r>
        <w:separator/>
      </w:r>
    </w:p>
  </w:footnote>
  <w:footnote w:type="continuationSeparator" w:id="0">
    <w:p w14:paraId="4B2AF582" w14:textId="77777777" w:rsidR="003A3C1C" w:rsidRDefault="003A3C1C" w:rsidP="00B578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C41F8" w14:textId="49F4E8E9" w:rsidR="003A3C1C" w:rsidRDefault="003A3C1C">
    <w:pPr>
      <w:pStyle w:val="Header"/>
    </w:pPr>
    <w:r>
      <w:rPr>
        <w:noProof/>
      </w:rPr>
      <w:pict w14:anchorId="4838E6A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5121329" o:spid="_x0000_s1027" type="#_x0000_t136" style="position:absolute;margin-left:0;margin-top:0;width:567.55pt;height:170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Bhavya Tyagi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D8C79" w14:textId="00D63266" w:rsidR="003A3C1C" w:rsidRDefault="003A3C1C">
    <w:pPr>
      <w:pStyle w:val="Header"/>
    </w:pPr>
    <w:r>
      <w:rPr>
        <w:noProof/>
      </w:rPr>
      <w:pict w14:anchorId="70FEFA5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5121330" o:spid="_x0000_s1028" type="#_x0000_t136" style="position:absolute;margin-left:0;margin-top:0;width:567.55pt;height:170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Bhavya Tyagi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3F7C9" w14:textId="2738C2E3" w:rsidR="003A3C1C" w:rsidRDefault="003A3C1C">
    <w:pPr>
      <w:pStyle w:val="Header"/>
    </w:pPr>
    <w:r>
      <w:rPr>
        <w:noProof/>
      </w:rPr>
      <w:pict w14:anchorId="025237F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15121328" o:spid="_x0000_s1026" type="#_x0000_t136" style="position:absolute;margin-left:0;margin-top:0;width:567.55pt;height:170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Bhavya Tyag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7A5F80"/>
    <w:multiLevelType w:val="hybridMultilevel"/>
    <w:tmpl w:val="56D251AA"/>
    <w:lvl w:ilvl="0" w:tplc="6FEE6B14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6A463E7A"/>
    <w:multiLevelType w:val="hybridMultilevel"/>
    <w:tmpl w:val="28ACB448"/>
    <w:lvl w:ilvl="0" w:tplc="4A8EAC86">
      <w:start w:val="1"/>
      <w:numFmt w:val="upperLetter"/>
      <w:lvlText w:val="%1."/>
      <w:lvlJc w:val="left"/>
      <w:pPr>
        <w:ind w:left="490" w:hanging="49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srAwNrU0MDM0NjdV0lEKTi0uzszPAykwrAUAtP4N/CwAAAA="/>
  </w:docVars>
  <w:rsids>
    <w:rsidRoot w:val="00B578B1"/>
    <w:rsid w:val="0017734B"/>
    <w:rsid w:val="00336F32"/>
    <w:rsid w:val="003736B6"/>
    <w:rsid w:val="003A3C1C"/>
    <w:rsid w:val="004224B0"/>
    <w:rsid w:val="00445AC6"/>
    <w:rsid w:val="005538C9"/>
    <w:rsid w:val="005A719E"/>
    <w:rsid w:val="00696E8E"/>
    <w:rsid w:val="007D6483"/>
    <w:rsid w:val="008B5BAD"/>
    <w:rsid w:val="008D3D75"/>
    <w:rsid w:val="009E735E"/>
    <w:rsid w:val="00B16472"/>
    <w:rsid w:val="00B578B1"/>
    <w:rsid w:val="00BB3679"/>
    <w:rsid w:val="00D2559D"/>
    <w:rsid w:val="00E341E9"/>
    <w:rsid w:val="00E50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1A1F3"/>
  <w15:chartTrackingRefBased/>
  <w15:docId w15:val="{3AD6D2C5-BA9C-410C-A15F-97845B356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8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8B1"/>
  </w:style>
  <w:style w:type="paragraph" w:styleId="Footer">
    <w:name w:val="footer"/>
    <w:basedOn w:val="Normal"/>
    <w:link w:val="FooterChar"/>
    <w:uiPriority w:val="99"/>
    <w:unhideWhenUsed/>
    <w:rsid w:val="00B578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8B1"/>
  </w:style>
  <w:style w:type="paragraph" w:styleId="ListParagraph">
    <w:name w:val="List Paragraph"/>
    <w:basedOn w:val="Normal"/>
    <w:uiPriority w:val="34"/>
    <w:qFormat/>
    <w:rsid w:val="00B578B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78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53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3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mailto:bhavyatyagi16@gmail.com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ya Tyagi</dc:creator>
  <cp:keywords/>
  <dc:description/>
  <cp:lastModifiedBy>Honey Tyagi</cp:lastModifiedBy>
  <cp:revision>2</cp:revision>
  <dcterms:created xsi:type="dcterms:W3CDTF">2020-01-01T13:00:00Z</dcterms:created>
  <dcterms:modified xsi:type="dcterms:W3CDTF">2020-01-01T13:00:00Z</dcterms:modified>
</cp:coreProperties>
</file>